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Italy</w:t>
      </w:r>
      <w:r>
        <w:t xml:space="preserve"> </w:t>
      </w:r>
      <w:r>
        <w:t xml:space="preserve">Milan</w:t>
      </w:r>
    </w:p>
    <w:bookmarkStart w:id="21" w:name="cover-letter"/>
    <w:p>
      <w:pPr>
        <w:pStyle w:val="Heading2"/>
      </w:pPr>
      <w:r>
        <w:t xml:space="preserve">Cover Letter</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w:t>
      </w:r>
    </w:p>
    <w:bookmarkStart w:id="20" w:name="dear-hiring-manager"/>
    <w:p>
      <w:pPr>
        <w:pStyle w:val="Heading3"/>
      </w:pPr>
      <w:r>
        <w:t xml:space="preserve">Dear Hiring Manager,</w:t>
      </w:r>
    </w:p>
    <w:p>
      <w:pPr>
        <w:pStyle w:val="FirstParagraph"/>
      </w:pPr>
      <w:r>
        <w:t xml:space="preserve">As I prepare to submit my Cover Letter for a position in Italy Milan, I am filled with excitement and determination. This opportunity represents not just a professional milestone but a personal journey that aligns deeply with my aspirations. Mason, the name that has always been synonymous with integrity, innovation, and passion for excellence, is now stepping into the vibrant heart of Italy’s most dynamic city—Milan. With its unparalleled cultural significance, global influence in fashion and design, and a thriving business environment, Italy Milan offers a unique platform to contribute meaningfully while embracing new challenges.</w:t>
      </w:r>
    </w:p>
    <w:p>
      <w:pPr>
        <w:pStyle w:val="BodyText"/>
      </w:pPr>
      <w:r>
        <w:t xml:space="preserve">Having spent years honing my skills in [Your Field/Industry], I have come to realize that the true essence of professional growth lies in adapting to diverse environments and fostering cross-cultural collaboration. Italy Milan, with its rich history and modern-day innovation, is a city where tradition meets progress. This duality resonates with my own approach to work: balancing meticulous planning with creative problem-solving. As a candidate named Mason, I am not only equipped with technical expertise but also a deep respect for the values that define Italian culture—such as authenticity, craftsmanship, and community.</w:t>
      </w:r>
    </w:p>
    <w:p>
      <w:pPr>
        <w:pStyle w:val="BodyText"/>
      </w:pPr>
      <w:r>
        <w:t xml:space="preserve">What draws me to Italy Milan is its reputation as a global hub for creativity and enterprise. From the iconic fashion houses of Via Montenapoleone to the cutting-edge technology startups in Navigli, Milan is a city that thrives on innovation. This environment aligns perfectly with my career trajectory, which has always emphasized adaptability and forward-thinking strategies. Whether it’s leveraging data-driven insights to optimize operations or fostering team collaboration to drive results, I am confident that my background in [Your Specific Skills or Achievements] will enable me to contribute effectively to your organization’s goals.</w:t>
      </w:r>
    </w:p>
    <w:p>
      <w:pPr>
        <w:pStyle w:val="BodyText"/>
      </w:pPr>
      <w:r>
        <w:t xml:space="preserve">One of the key reasons I am eager to join a company in Italy Milan is the opportunity to work alongside professionals who share a commitment to excellence. The Italian ethos of "la dolce vita" (the sweet life) is not merely about leisure but about finding balance between ambition and fulfillment. As Mason, I have always sought roles that allow me to merge my professional expertise with a passion for creating meaningful impact. In Italy Milan, I envision myself as a bridge between global standards and local nuances, ensuring that every project reflects both precision and cultural sensitivity.</w:t>
      </w:r>
    </w:p>
    <w:p>
      <w:pPr>
        <w:pStyle w:val="BodyText"/>
      </w:pPr>
      <w:r>
        <w:t xml:space="preserve">My experience in [Your Previous Role/Industry] has prepared me to navigate the complexities of working in an international setting. I have collaborated with teams across multiple time zones, managed cross-functional projects, and delivered results that align with strategic objectives. For instance, while leading a team at [Previous Company], I implemented a process that increased efficiency by 30% and strengthened client relationships through personalized service. This success was not just about numbers but about understanding the unique needs of each stakeholder—a skill I believe is equally vital in Italy Milan’s competitive market.</w:t>
      </w:r>
    </w:p>
    <w:p>
      <w:pPr>
        <w:pStyle w:val="BodyText"/>
      </w:pPr>
      <w:r>
        <w:t xml:space="preserve">Moreover, my familiarity with Italian culture and language (if applicable) adds another layer of value to my application. While I have always approached professional challenges with a global mindset, I also recognize the importance of local context. In Italy Milan, where relationships are built on trust and mutual respect, the ability to communicate effectively and empathetically is crucial. As Mason, I am committed to immersing myself in this environment, learning from its traditions, and contributing my unique perspective to foster collaboration and innovation.</w:t>
      </w:r>
    </w:p>
    <w:p>
      <w:pPr>
        <w:pStyle w:val="BodyText"/>
      </w:pPr>
      <w:r>
        <w:t xml:space="preserve">What excites me most about this opportunity is the chance to be part of a team that values creativity as much as results. Italy Milan is a city where art and commerce intersect seamlessly, and I am eager to contribute my skills in [Your Specific Skill or Area of Expertise] to support this vision. Whether it’s through strategic planning, project management, or client engagement, I am confident that my proactive approach and dedication will add value to your organization.</w:t>
      </w:r>
    </w:p>
    <w:p>
      <w:pPr>
        <w:pStyle w:val="BodyText"/>
      </w:pPr>
      <w:r>
        <w:t xml:space="preserve">Finally, I want to emphasize that my decision to apply for a role in Italy Milan is not just about professional growth but also about embracing a lifestyle that inspires me. The city’s blend of historical landmarks, world-class cuisine, and vibrant social scene makes it an ideal place to thrive both personally and professionally. As Mason, I am ready to bring my energy, expertise, and passion to your team and contribute to the continued success of your company in this dynamic market.</w:t>
      </w:r>
    </w:p>
    <w:p>
      <w:pPr>
        <w:pStyle w:val="BodyText"/>
      </w:pPr>
      <w:r>
        <w:t xml:space="preserve">Thank you for considering my application. I would welcome the opportunity to discuss how my background, skills, and enthusiasm align with the goals of your organization. Please feel free to contact me at [Your Phone Number] or [Your Email Address] at your earliest convenience. I look forward to the possibility of contributing to the legacy of innovation and excellence that Italy Milan is known for.</w:t>
      </w:r>
    </w:p>
    <w:p>
      <w:pPr>
        <w:pStyle w:val="BodyText"/>
      </w:pPr>
      <w:r>
        <w:t xml:space="preserve">Sincerely,</w:t>
      </w:r>
      <w:r>
        <w:br/>
      </w:r>
      <w:r>
        <w:rPr>
          <w:bCs/>
          <w:b/>
        </w:rPr>
        <w:t xml:space="preserve">Ma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Italy Milan</dc:title>
  <dc:creator/>
  <dc:language>en</dc:language>
  <cp:keywords/>
  <dcterms:created xsi:type="dcterms:W3CDTF">2026-07-23T08:07:11Z</dcterms:created>
  <dcterms:modified xsi:type="dcterms:W3CDTF">2026-07-23T08:07:11Z</dcterms:modified>
</cp:coreProperties>
</file>

<file path=docProps/custom.xml><?xml version="1.0" encoding="utf-8"?>
<Properties xmlns="http://schemas.openxmlformats.org/officeDocument/2006/custom-properties" xmlns:vt="http://schemas.openxmlformats.org/officeDocument/2006/docPropsVTypes"/>
</file>